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3b1b5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b47fe5e-bcd2-4554-83a5-36edf2246a9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17:02Z</dcterms:created>
  <dcterms:modified xsi:type="dcterms:W3CDTF">2023-07-04T23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